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GF ซึ่งในขณะนี้เป็นสินค้ายังไม่ควบคุมต่อราคาข้าวโพดเลี้ยงสัตว์อย่างยิ่ง สอบถามท่านรัฐมนตรีผ่านท่านประธานมีมาตรการที่จะเข้าไปแก้ไขปัญหาเรื่องนี้อย่างไรครับ เป็น 2 คำถามแรกครับ</w:t>
      </w:r>
    </w:p>
    <w:p>
      <w:pPr>
        <w:pStyle w:val="BodyText"/>
      </w:pPr>
      <w:r>
        <w:t xml:space="preserve">(ประธาน) ครับ ขอเชิญรัฐมนตรีว่าการกระทรวงพาณิชย์นะครับ</w:t>
      </w:r>
    </w:p>
    <w:p>
      <w:pPr>
        <w:pStyle w:val="BodyText"/>
      </w:pPr>
      <w:r>
        <w:t xml:space="preserve">(ผู้เข้าร่วมประชุมชาย) ท่านประธานที่เคารพสมาชิกสภาพผู้แทนราษฎร พรรคประชาธิปัตย์</w:t>
      </w:r>
    </w:p>
    <w:p>
      <w:pPr>
        <w:pStyle w:val="BodyText"/>
      </w:pPr>
      <w:r>
        <w:t xml:space="preserve">[สิ้นสุดการถอดความ] ว่ามีความโปร่งใสนำไปขายให้กับบริษัทอื่น ๆ นอกจากการนำเข้า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ถอดความ การประชุมสภาผู้แทนราษฎร ชุดที่ ๒๕ ปีที่ ๒</dc:title>
  <dc:creator/>
  <cp:keywords/>
  <dcterms:created xsi:type="dcterms:W3CDTF">2021-03-23T09:20:32Z</dcterms:created>
  <dcterms:modified xsi:type="dcterms:W3CDTF">2021-03-23T09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ันยายน 2563 เวลา 10.14 น.</vt:lpwstr>
  </property>
  <property fmtid="{D5CDD505-2E9C-101B-9397-08002B2CF9AE}" pid="3" name="subtitle">
    <vt:lpwstr/>
  </property>
</Properties>
</file>